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ontreal</w:t>
      </w:r>
    </w:p>
    <w:bookmarkStart w:id="20" w:name="Xe32e89f67aa4f9a753e83691537ca3ff401f456"/>
    <w:p>
      <w:pPr>
        <w:pStyle w:val="Heading1"/>
      </w:pPr>
      <w:r>
        <w:t xml:space="preserve">Scholarship Application Letter: Advancing Astronomical Research in Canada Montreal</w:t>
      </w:r>
    </w:p>
    <w:p>
      <w:pPr>
        <w:pStyle w:val="FirstParagraph"/>
      </w:pPr>
      <w:r>
        <w:t xml:space="preserve">Dear Scholarship Selection Committee,</w:t>
      </w:r>
    </w:p>
    <w:p>
      <w:pPr>
        <w:pStyle w:val="BodyText"/>
      </w:pPr>
      <w:r>
        <w:t xml:space="preserve">It is with profound enthusiasm and meticulous preparation that I submit my application for the [Name of Scholarship] scholarship, specifically designed to support exceptional talent in astronomical research at institutions across Canada. As a dedicated aspiring astronomer with an unwavering commitment to unraveling the cosmos' deepest mysteries, I have chosen Montreal as the pivotal location for my doctoral studies and research career, aligning seamlessly with the scholarly legacy and cutting-edge infrastructure offered by Quebec's premier academic hubs. This</w:t>
      </w:r>
      <w:r>
        <w:t xml:space="preserve"> </w:t>
      </w:r>
      <w:r>
        <w:rPr>
          <w:bCs/>
          <w:b/>
        </w:rPr>
        <w:t xml:space="preserve">Scholarship Application Letter</w:t>
      </w:r>
      <w:r>
        <w:t xml:space="preserve"> </w:t>
      </w:r>
      <w:r>
        <w:t xml:space="preserve">details my academic trajectory, research vision, and profound connection to the vibrant astronomical community in</w:t>
      </w:r>
      <w:r>
        <w:t xml:space="preserve"> </w:t>
      </w:r>
      <w:r>
        <w:rPr>
          <w:bCs/>
          <w:b/>
        </w:rPr>
        <w:t xml:space="preserve">Canada Montreal</w:t>
      </w:r>
      <w:r>
        <w:t xml:space="preserve">, demonstrating why I am an ideal candidate to represent excellence within this prestigious award.</w:t>
      </w:r>
    </w:p>
    <w:p>
      <w:pPr>
        <w:pStyle w:val="BodyText"/>
      </w:pPr>
      <w:r>
        <w:t xml:space="preserve">My fascination with astronomy began during childhood stargazing sessions in rural Ontario, but it crystallized during my undergraduate studies in Physics at the University of Toronto, where I was introduced to the transformative power of observational data. My honours thesis on variable star photometry under Dr. Evelyn Chen ignited my passion for understanding stellar evolution within galactic contexts. However, it was a pivotal internship at the</w:t>
      </w:r>
      <w:r>
        <w:t xml:space="preserve"> </w:t>
      </w:r>
      <w:r>
        <w:rPr>
          <w:bCs/>
          <w:b/>
        </w:rPr>
        <w:t xml:space="preserve">Montreal</w:t>
      </w:r>
      <w:r>
        <w:t xml:space="preserve">-based Centre de Recherche en Astrophysique du Québec (CRAQ) that truly cemented my resolve to pursue advanced research in this city. Working alongside Dr. Marie-Pierre Lévesque, I contributed to data analysis for the James Clerk Maxwell Telescope (JCMT) survey of star-forming regions in the Orion Nebula – a project deeply embedded within Montreal's astronomical ecosystem. This experience revealed how uniquely positioned</w:t>
      </w:r>
      <w:r>
        <w:t xml:space="preserve"> </w:t>
      </w:r>
      <w:r>
        <w:rPr>
          <w:bCs/>
          <w:b/>
        </w:rPr>
        <w:t xml:space="preserve">Canada Montreal</w:t>
      </w:r>
      <w:r>
        <w:t xml:space="preserve"> </w:t>
      </w:r>
      <w:r>
        <w:t xml:space="preserve">is for interdisciplinary cosmic exploration, combining world-class facilities with an unparalleled collaborative spirit.</w:t>
      </w:r>
    </w:p>
    <w:p>
      <w:pPr>
        <w:pStyle w:val="BodyText"/>
      </w:pPr>
      <w:r>
        <w:t xml:space="preserve">The decision to pursue my PhD at McGill University’s Department of Physics, specifically within the renowned astrophysics group led by Dr. Robert Rutledge, was driven by Montreal’s status as a North American hub for astronomical innovation. McGill's proximity to the Mont Mégantic Observatory and its affiliation with the Canada-France-Hawaii Telescope (CFHT) consortium provide immediate access to premier instrumentation – resources I will leverage for my proposed research: "Multi-Wavelength Analysis of Protostellar Outflows in the Taurus Molecular Cloud." This project directly addresses gaps in understanding how stellar winds shape planetary system formation, a critical question for the</w:t>
      </w:r>
      <w:r>
        <w:t xml:space="preserve"> </w:t>
      </w:r>
      <w:r>
        <w:rPr>
          <w:bCs/>
          <w:b/>
        </w:rPr>
        <w:t xml:space="preserve">Astronomer</w:t>
      </w:r>
      <w:r>
        <w:t xml:space="preserve"> </w:t>
      </w:r>
      <w:r>
        <w:t xml:space="preserve">community. Crucially, Montreal’s infrastructure offers something irreplaceable: the CÉGEP de Saint-Laurent's public outreach programs and partnerships with institutions like the Musée de la Civilisation allow me to bridge advanced research with public engagement – a dimension vital for sustainable scientific progress in</w:t>
      </w:r>
      <w:r>
        <w:t xml:space="preserve"> </w:t>
      </w:r>
      <w:r>
        <w:rPr>
          <w:bCs/>
          <w:b/>
        </w:rPr>
        <w:t xml:space="preserve">Canada Montreal</w:t>
      </w:r>
      <w:r>
        <w:t xml:space="preserve">.</w:t>
      </w:r>
    </w:p>
    <w:p>
      <w:pPr>
        <w:pStyle w:val="BodyText"/>
      </w:pPr>
      <w:r>
        <w:t xml:space="preserve">My academic preparation has been intentionally structured to maximize my impact in the Montreal astronomical landscape. I completed an MSc at Laval University, focusing on infrared spectroscopy of exoplanet atmospheres using data from the Spitzer Space Telescope. This work culminated in a co-authored publication in *The Astrophysical Journal*, directly relevant to current projects at McGill’s Center for Interdisciplinary Research in Astronomy (CIRAD). Furthermore, I have actively participated in Montreal-specific initiatives: serving as a research assistant for the Quebec Space Strategy Working Group (2023), contributing to their white paper on "Space Science Priorities for Eastern Canada," and volunteering monthly at the Montreal Astronomical Society’s telescope nights. These engagements demonstrate my commitment to embedding myself within</w:t>
      </w:r>
      <w:r>
        <w:t xml:space="preserve"> </w:t>
      </w:r>
      <w:r>
        <w:rPr>
          <w:bCs/>
          <w:b/>
        </w:rPr>
        <w:t xml:space="preserve">Canada Montreal</w:t>
      </w:r>
      <w:r>
        <w:t xml:space="preserve">'s scientific fabric, not merely as a recipient of its resources, but as an active contributor.</w:t>
      </w:r>
    </w:p>
    <w:p>
      <w:pPr>
        <w:pStyle w:val="BodyText"/>
      </w:pPr>
      <w:r>
        <w:t xml:space="preserve">The significance of this scholarship extends beyond personal advancement; it represents a strategic investment in Montreal’s astronomical future. With Canada's increasing involvement in the James Webb Space Telescope (JWST) mission and the upcoming launch of the Euclid satellite, Montreal is poised to play a leading role in interpreting these data streams. My proposed research directly interfaces with these missions: using JWST mid-infrared data alongside ground-based observations from Montreal’s networked telescopes to model protostellar dynamics. This synergy leverages Quebec’s existing infrastructure – from the</w:t>
      </w:r>
      <w:r>
        <w:t xml:space="preserve"> </w:t>
      </w:r>
      <w:r>
        <w:rPr>
          <w:bCs/>
          <w:b/>
        </w:rPr>
        <w:t xml:space="preserve">Astronomer</w:t>
      </w:r>
      <w:r>
        <w:t xml:space="preserve">'s unique access to the 15-meter Algonquin Radio Observatory near Montreal (through CRAQ partnerships) to McGill's computational resources at the McGill Centre for Bioinformatics. Funding from this scholarship would enable me to acquire critical data analysis tools, attend the International Astronomical Union General Assembly in</w:t>
      </w:r>
      <w:r>
        <w:t xml:space="preserve"> </w:t>
      </w:r>
      <w:r>
        <w:rPr>
          <w:bCs/>
          <w:b/>
        </w:rPr>
        <w:t xml:space="preserve">Canada Montreal</w:t>
      </w:r>
      <w:r>
        <w:t xml:space="preserve"> </w:t>
      </w:r>
      <w:r>
        <w:t xml:space="preserve">(2025), and establish collaborations with the newly formed Quebec Institute for Space Research.</w:t>
      </w:r>
    </w:p>
    <w:p>
      <w:pPr>
        <w:pStyle w:val="BodyText"/>
      </w:pPr>
      <w:r>
        <w:t xml:space="preserve">Montreal is not merely a location for my studies; it is a community I have chosen to join. My fluency in both English and French, developed through academic immersion at Université de Montréal's summer program, ensures seamless integration into Montreal’s bilingual research environment. I have already established connections with key researchers: Dr. Jean-Luc Margolès (Director of the Mont Mégantic Observatory) has expressed willingness to host my observing runs, while Prof. Anik De Vries at McGill has provided mentorship on data fusion techniques relevant to my proposal. This network is the foundation upon which I will build my research – a network forged through active participation in Montreal’s scientific life, not passive observation.</w:t>
      </w:r>
    </w:p>
    <w:p>
      <w:pPr>
        <w:pStyle w:val="BodyText"/>
      </w:pPr>
      <w:r>
        <w:t xml:space="preserve">My long-term vision aligns with Quebec’s strategic goals: to become a global leader in space science and technology. I aim to develop expertise that bridges theoretical modeling and observational data, contributing to projects like the Canadian Space Agency's upcoming Polarimetry Mission (Polaris). Post-PhD, I plan to establish a Montreal-based research node focused on multi-messenger astronomy – utilizing data from gravitational wave detectors, neutrino observatories, and optical telescopes. This initiative would attract international talent to</w:t>
      </w:r>
      <w:r>
        <w:t xml:space="preserve"> </w:t>
      </w:r>
      <w:r>
        <w:rPr>
          <w:bCs/>
          <w:b/>
        </w:rPr>
        <w:t xml:space="preserve">Canada Montreal</w:t>
      </w:r>
      <w:r>
        <w:t xml:space="preserve">, further solidifying the city’s reputation as an indispensable astronomical center. The [Name of Scholarship] is not just funding for my degree; it is a catalyst for expanding Montreal's influence on the global astronomical stage.</w:t>
      </w:r>
    </w:p>
    <w:p>
      <w:pPr>
        <w:pStyle w:val="BodyText"/>
      </w:pPr>
      <w:r>
        <w:t xml:space="preserve">In closing, I implore the Committee to consider how this scholarship would empower me to contribute meaningfully to the thriving scientific ecosystem of</w:t>
      </w:r>
      <w:r>
        <w:t xml:space="preserve"> </w:t>
      </w:r>
      <w:r>
        <w:rPr>
          <w:bCs/>
          <w:b/>
        </w:rPr>
        <w:t xml:space="preserve">Canada Montreal</w:t>
      </w:r>
      <w:r>
        <w:t xml:space="preserve">. My academic rigor, deep integration into Montreal’s astronomical community, and research proposal uniquely position me to leverage every resource this city offers. I am ready not just to study astronomy in Montreal, but to actively shape its future as a leading</w:t>
      </w:r>
      <w:r>
        <w:t xml:space="preserve"> </w:t>
      </w:r>
      <w:r>
        <w:rPr>
          <w:bCs/>
          <w:b/>
        </w:rPr>
        <w:t xml:space="preserve">Astronomer</w:t>
      </w:r>
      <w:r>
        <w:t xml:space="preserve"> </w:t>
      </w:r>
      <w:r>
        <w:t xml:space="preserve">within the Canadian landscape. Thank you for considering this</w:t>
      </w:r>
      <w:r>
        <w:t xml:space="preserve"> </w:t>
      </w:r>
      <w:r>
        <w:rPr>
          <w:bCs/>
          <w:b/>
        </w:rPr>
        <w:t xml:space="preserve">Scholarship Application Letter</w:t>
      </w:r>
      <w:r>
        <w:t xml:space="preserve">. I eagerly await the opportunity to discuss how my vision aligns with your miss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Montreal</dc:title>
  <dc:creator/>
  <dc:language>en</dc:language>
  <cp:keywords/>
  <dcterms:created xsi:type="dcterms:W3CDTF">2025-12-09T19:26:07Z</dcterms:created>
  <dcterms:modified xsi:type="dcterms:W3CDTF">2025-12-09T19:26:07Z</dcterms:modified>
</cp:coreProperties>
</file>

<file path=docProps/custom.xml><?xml version="1.0" encoding="utf-8"?>
<Properties xmlns="http://schemas.openxmlformats.org/officeDocument/2006/custom-properties" xmlns:vt="http://schemas.openxmlformats.org/officeDocument/2006/docPropsVTypes"/>
</file>